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0CA129" w14:textId="4BC296AD" w:rsidR="009D18DE" w:rsidRDefault="001F7B7D">
      <w:r>
        <w:t>Staj Duyurusu</w:t>
      </w:r>
    </w:p>
    <w:p w14:paraId="031B5327" w14:textId="4A51ACA6" w:rsidR="001F7B7D" w:rsidRDefault="001F7B7D"/>
    <w:p w14:paraId="3A593FF6" w14:textId="691D601C" w:rsidR="001F7B7D" w:rsidRDefault="001F7B7D" w:rsidP="001F7B7D">
      <w:pPr>
        <w:jc w:val="both"/>
      </w:pPr>
      <w:r>
        <w:t xml:space="preserve">2020 yaz döneminde staj yapmış olan öğrencilerimiz, sunumlarını 11 Ocak 2021 tarihine kadar aşağıda verilen listedeki öğretim üyelerimize yapacaklardır. Öğrencilerimizin, öğretim üyelerimizle e-mail yoluyla iletişime geçip randevu almaları ve bu e-maile staj defterleri ve stajyer değerlendirme formlarını da eklemeleri gerekmektedir. Kapalı zarfla alınan değerlendirme formları sunum esnasında öğrenci tarafından açılacak, sunumdan sonra taratılarak staj komisyonu hocalarına iletilecektir.  </w:t>
      </w:r>
      <w:bookmarkStart w:id="0" w:name="_GoBack"/>
      <w:bookmarkEnd w:id="0"/>
    </w:p>
    <w:p w14:paraId="48D608C1" w14:textId="561A9D9E" w:rsidR="001F7B7D" w:rsidRDefault="001F7B7D"/>
    <w:tbl>
      <w:tblPr>
        <w:tblW w:w="9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2116"/>
        <w:gridCol w:w="7060"/>
      </w:tblGrid>
      <w:tr w:rsidR="001F7B7D" w:rsidRPr="001F7B7D" w14:paraId="359DCC6F" w14:textId="77777777" w:rsidTr="001F7B7D">
        <w:trPr>
          <w:trHeight w:val="288"/>
        </w:trPr>
        <w:tc>
          <w:tcPr>
            <w:tcW w:w="32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87D6E1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2160" w:type="dxa"/>
            <w:tcBorders>
              <w:top w:val="single" w:sz="8" w:space="0" w:color="auto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B6D67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Afra Nur Atasoy</w:t>
            </w:r>
          </w:p>
        </w:tc>
        <w:tc>
          <w:tcPr>
            <w:tcW w:w="70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0BF0B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rof. Dr. EMİN ARCA</w:t>
            </w:r>
          </w:p>
        </w:tc>
      </w:tr>
      <w:tr w:rsidR="001F7B7D" w:rsidRPr="001F7B7D" w14:paraId="04632516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B88416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AFF797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Aycan Cebeci</w:t>
            </w:r>
          </w:p>
        </w:tc>
        <w:tc>
          <w:tcPr>
            <w:tcW w:w="70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BA2D27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2282DDBE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927064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EE9D66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Baran Vehbi Dabakoğlu</w:t>
            </w:r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90933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rof. Dr. Mehmet EROĞLU</w:t>
            </w:r>
          </w:p>
        </w:tc>
      </w:tr>
      <w:tr w:rsidR="001F7B7D" w:rsidRPr="001F7B7D" w14:paraId="74E51287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819160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2D110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Berk Şenöz</w:t>
            </w:r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0B2DB4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7DDF0230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04B178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8F5C7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Berke Sütçüler</w:t>
            </w:r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999B12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rof. Dr.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erviz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SAYAN</w:t>
            </w:r>
          </w:p>
        </w:tc>
      </w:tr>
      <w:tr w:rsidR="001F7B7D" w:rsidRPr="001F7B7D" w14:paraId="1D32D2FF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63E6FE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6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A18C57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Burak Cem Dinçtürk</w:t>
            </w:r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91DF5D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7E893FAF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D53CCE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7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8A7F35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eniz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esen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3EDBF6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rof.Dr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. Sibel SARGUT</w:t>
            </w:r>
          </w:p>
        </w:tc>
      </w:tr>
      <w:tr w:rsidR="001F7B7D" w:rsidRPr="001F7B7D" w14:paraId="30660BB4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25D1C2D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8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0ED112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Elif Berfin Kavak</w:t>
            </w:r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77A0F1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2B9365C7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DBBD2C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9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F53772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Görkem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Gençay</w:t>
            </w:r>
            <w:proofErr w:type="spellEnd"/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CF0EB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rof. Dr. Fatma KARACA</w:t>
            </w:r>
          </w:p>
        </w:tc>
      </w:tr>
      <w:tr w:rsidR="001F7B7D" w:rsidRPr="001F7B7D" w14:paraId="6A70220E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B44741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0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E58CA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İrem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Aktulan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40FE7F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069DD165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D75DB5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1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32D4CC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İrem Ceylan</w:t>
            </w:r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1A939E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rof. Dr. Ebru MANÇUHAN</w:t>
            </w:r>
          </w:p>
        </w:tc>
      </w:tr>
      <w:tr w:rsidR="001F7B7D" w:rsidRPr="001F7B7D" w14:paraId="385A7470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F76BD9F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563DD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İrem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Niran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Ünal</w:t>
            </w:r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E4ECBB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6AE08416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31B080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3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CE0BC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Mert Taner</w:t>
            </w:r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67C05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Prof. Dr. Gökçen ALTUN ÇİFTCİOĞLU</w:t>
            </w:r>
          </w:p>
        </w:tc>
      </w:tr>
      <w:tr w:rsidR="001F7B7D" w:rsidRPr="001F7B7D" w14:paraId="50761379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3829A4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4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A256E9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eryem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Civil</w:t>
            </w:r>
            <w:proofErr w:type="spellEnd"/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ED1CC9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0159BCB4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D5FB99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5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21F2FA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Mina Uzel</w:t>
            </w:r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7324DA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Doç. Dr. Kurtul KÜÇÜKADA</w:t>
            </w:r>
          </w:p>
        </w:tc>
      </w:tr>
      <w:tr w:rsidR="001F7B7D" w:rsidRPr="001F7B7D" w14:paraId="19751DFA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A90261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6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D3DE5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Münevver Şeker</w:t>
            </w:r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CC6CC3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441EB6E8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0BCEF2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7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0EEC90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Nermin Nur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Fuçucu</w:t>
            </w:r>
            <w:proofErr w:type="spellEnd"/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61134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oç. Dr.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Güldem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UTKAN</w:t>
            </w:r>
          </w:p>
        </w:tc>
      </w:tr>
      <w:tr w:rsidR="001F7B7D" w:rsidRPr="001F7B7D" w14:paraId="7BD29769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5BB2E7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8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B32D6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Ömer Berkay Fındık</w:t>
            </w:r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0A43AA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2D4A99EE" w14:textId="77777777" w:rsidTr="001F7B7D">
        <w:trPr>
          <w:trHeight w:val="288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07A25C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19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C9025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Rabia Canan Akar</w:t>
            </w:r>
          </w:p>
        </w:tc>
        <w:tc>
          <w:tcPr>
            <w:tcW w:w="70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62A46C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Doç.Dr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Özge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Kerkez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Kuyumcu</w:t>
            </w:r>
          </w:p>
        </w:tc>
      </w:tr>
      <w:tr w:rsidR="001F7B7D" w:rsidRPr="001F7B7D" w14:paraId="7CEDDADC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FFF902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20</w:t>
            </w:r>
          </w:p>
        </w:tc>
        <w:tc>
          <w:tcPr>
            <w:tcW w:w="2160" w:type="dxa"/>
            <w:tcBorders>
              <w:top w:val="nil"/>
              <w:left w:val="single" w:sz="4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08862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eda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Melemşe</w:t>
            </w:r>
            <w:proofErr w:type="spellEnd"/>
          </w:p>
        </w:tc>
        <w:tc>
          <w:tcPr>
            <w:tcW w:w="70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7CFC74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F7B7D" w:rsidRPr="001F7B7D" w14:paraId="31AB6463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F21944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2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01C8C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Sena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İlerigiden</w:t>
            </w:r>
            <w:proofErr w:type="spellEnd"/>
          </w:p>
        </w:tc>
        <w:tc>
          <w:tcPr>
            <w:tcW w:w="70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13EE57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r.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. Üyesi Yaşar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Andelib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AYDIN</w:t>
            </w:r>
          </w:p>
        </w:tc>
      </w:tr>
      <w:tr w:rsidR="001F7B7D" w:rsidRPr="001F7B7D" w14:paraId="7D3006A3" w14:textId="77777777" w:rsidTr="001F7B7D">
        <w:trPr>
          <w:trHeight w:val="300"/>
        </w:trPr>
        <w:tc>
          <w:tcPr>
            <w:tcW w:w="3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36E935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D556B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Sevi Yaşar</w:t>
            </w:r>
          </w:p>
        </w:tc>
        <w:tc>
          <w:tcPr>
            <w:tcW w:w="7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E2C86F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r.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. Üyesi Müge SENNAROĞLU BOSTAN</w:t>
            </w:r>
          </w:p>
        </w:tc>
      </w:tr>
      <w:tr w:rsidR="001F7B7D" w:rsidRPr="001F7B7D" w14:paraId="09E3439B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7BA3E3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2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AFAEE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Şevval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Şahar</w:t>
            </w:r>
            <w:proofErr w:type="spellEnd"/>
          </w:p>
        </w:tc>
        <w:tc>
          <w:tcPr>
            <w:tcW w:w="70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95089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r.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. Üyesi Uğur ÖZVEREN</w:t>
            </w:r>
          </w:p>
        </w:tc>
      </w:tr>
      <w:tr w:rsidR="001F7B7D" w:rsidRPr="001F7B7D" w14:paraId="7178265D" w14:textId="77777777" w:rsidTr="001F7B7D">
        <w:trPr>
          <w:trHeight w:val="300"/>
        </w:trPr>
        <w:tc>
          <w:tcPr>
            <w:tcW w:w="3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A54EBF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24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AF37D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Yağız Saydam</w:t>
            </w:r>
          </w:p>
        </w:tc>
        <w:tc>
          <w:tcPr>
            <w:tcW w:w="7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EBF739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r.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Öğr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. Üyesi Berrin KURŞUN</w:t>
            </w:r>
          </w:p>
        </w:tc>
      </w:tr>
      <w:tr w:rsidR="001F7B7D" w:rsidRPr="001F7B7D" w14:paraId="390A5C77" w14:textId="77777777" w:rsidTr="001F7B7D">
        <w:trPr>
          <w:trHeight w:val="300"/>
        </w:trPr>
        <w:tc>
          <w:tcPr>
            <w:tcW w:w="3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4A3C4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2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B51ED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Zeynep Avcu</w:t>
            </w:r>
          </w:p>
        </w:tc>
        <w:tc>
          <w:tcPr>
            <w:tcW w:w="7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29BA9" w14:textId="77777777" w:rsidR="001F7B7D" w:rsidRPr="001F7B7D" w:rsidRDefault="001F7B7D" w:rsidP="001F7B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Dr. Öğretim Üyesi </w:t>
            </w:r>
            <w:proofErr w:type="spellStart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>Berçem</w:t>
            </w:r>
            <w:proofErr w:type="spellEnd"/>
            <w:r w:rsidRPr="001F7B7D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KIRAN</w:t>
            </w:r>
          </w:p>
        </w:tc>
      </w:tr>
    </w:tbl>
    <w:p w14:paraId="561D9781" w14:textId="26FD1260" w:rsidR="001F7B7D" w:rsidRDefault="001F7B7D"/>
    <w:p w14:paraId="55B6BE8C" w14:textId="3CE29B2C" w:rsidR="001F7B7D" w:rsidRDefault="001F7B7D" w:rsidP="00A62382">
      <w:pPr>
        <w:jc w:val="right"/>
      </w:pPr>
      <w:r>
        <w:t>Kimya Mühendisliği Staj Komisyonu</w:t>
      </w:r>
    </w:p>
    <w:p w14:paraId="5C67C4DE" w14:textId="09508018" w:rsidR="001F7B7D" w:rsidRDefault="001F7B7D" w:rsidP="00A62382">
      <w:pPr>
        <w:jc w:val="right"/>
      </w:pPr>
      <w:r>
        <w:t>25.12.2020</w:t>
      </w:r>
    </w:p>
    <w:sectPr w:rsidR="001F7B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tTSzMLE0sDA0MDZR0lEKTi0uzszPAykwrAUAC0n8jCwAAAA="/>
  </w:docVars>
  <w:rsids>
    <w:rsidRoot w:val="008F79C8"/>
    <w:rsid w:val="001F7B7D"/>
    <w:rsid w:val="008F79C8"/>
    <w:rsid w:val="00A62382"/>
    <w:rsid w:val="00A75F21"/>
    <w:rsid w:val="00DB7D5D"/>
    <w:rsid w:val="00E5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2A6D0"/>
  <w15:chartTrackingRefBased/>
  <w15:docId w15:val="{AD68C38F-D1C9-48CB-9CE3-AB27C8525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3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sah Yilan</dc:creator>
  <cp:keywords/>
  <dc:description/>
  <cp:lastModifiedBy>Asus</cp:lastModifiedBy>
  <cp:revision>2</cp:revision>
  <dcterms:created xsi:type="dcterms:W3CDTF">2020-12-25T11:33:00Z</dcterms:created>
  <dcterms:modified xsi:type="dcterms:W3CDTF">2020-12-25T11:33:00Z</dcterms:modified>
</cp:coreProperties>
</file>